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33388A" w14:textId="77777777" w:rsidR="00FB23DD" w:rsidRPr="00EF559E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b/>
          <w:bCs/>
          <w:sz w:val="32"/>
          <w:szCs w:val="32"/>
          <w:u w:val="single"/>
          <w:lang w:eastAsia="en-ZA"/>
        </w:rPr>
      </w:pPr>
      <w:r w:rsidRPr="00EF559E">
        <w:rPr>
          <w:rFonts w:eastAsia="Times New Roman" w:cstheme="minorHAnsi"/>
          <w:b/>
          <w:bCs/>
          <w:sz w:val="32"/>
          <w:szCs w:val="32"/>
          <w:u w:val="single"/>
          <w:lang w:eastAsia="en-ZA"/>
        </w:rPr>
        <w:t>Assessment: Java Engineer</w:t>
      </w:r>
    </w:p>
    <w:p w14:paraId="64998BED" w14:textId="430F5A5C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t xml:space="preserve"> 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You are starting a brand-new casino back-end system for a casino start-up. Normally you would need proper infrastructure in place, but the new CEO, Michael Scott, mentioned something about 'proof of concept' and this being a sort of 'assessment' and is only giving you very limited time. With this limited time there are only a select few crucial features this system should be capable of. A games provider, </w:t>
      </w:r>
      <w:proofErr w:type="spellStart"/>
      <w:r w:rsidRPr="00FB23DD">
        <w:rPr>
          <w:rFonts w:eastAsia="Times New Roman" w:cstheme="minorHAnsi"/>
          <w:sz w:val="24"/>
          <w:szCs w:val="24"/>
          <w:lang w:eastAsia="en-ZA"/>
        </w:rPr>
        <w:t>Dagacube</w:t>
      </w:r>
      <w:proofErr w:type="spellEnd"/>
      <w:r w:rsidRPr="00FB23DD">
        <w:rPr>
          <w:rFonts w:eastAsia="Times New Roman" w:cstheme="minorHAnsi"/>
          <w:sz w:val="24"/>
          <w:szCs w:val="24"/>
          <w:lang w:eastAsia="en-ZA"/>
        </w:rPr>
        <w:t xml:space="preserve">, graciously offered to host a single slot game to get the casino started and have given some basic requirements on what the system should be capable of to host this slot game.  </w:t>
      </w:r>
    </w:p>
    <w:p w14:paraId="6DA557AE" w14:textId="69358AE4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proofErr w:type="spellStart"/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>Dagacube's</w:t>
      </w:r>
      <w:proofErr w:type="spellEnd"/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 xml:space="preserve"> requirements: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They supplied an API specification with all the required functionality for casino slot games to function and be integrated with the casino. 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Beyond the API specification, they warned that you should </w:t>
      </w:r>
      <w:proofErr w:type="gramStart"/>
      <w:r w:rsidRPr="00FB23DD">
        <w:rPr>
          <w:rFonts w:eastAsia="Times New Roman" w:cstheme="minorHAnsi"/>
          <w:sz w:val="24"/>
          <w:szCs w:val="24"/>
          <w:lang w:eastAsia="en-ZA"/>
        </w:rPr>
        <w:t>look into</w:t>
      </w:r>
      <w:proofErr w:type="gramEnd"/>
      <w:r w:rsidRPr="00FB23DD">
        <w:rPr>
          <w:rFonts w:eastAsia="Times New Roman" w:cstheme="minorHAnsi"/>
          <w:sz w:val="24"/>
          <w:szCs w:val="24"/>
          <w:lang w:eastAsia="en-ZA"/>
        </w:rPr>
        <w:t xml:space="preserve"> how the system </w:t>
      </w:r>
      <w:r w:rsidR="00CF3A4E" w:rsidRPr="00FB23DD">
        <w:rPr>
          <w:rFonts w:eastAsia="Times New Roman" w:cstheme="minorHAnsi"/>
          <w:sz w:val="24"/>
          <w:szCs w:val="24"/>
          <w:lang w:eastAsia="en-ZA"/>
        </w:rPr>
        <w:t>will</w:t>
      </w:r>
      <w:r w:rsidRPr="00FB23DD">
        <w:rPr>
          <w:rFonts w:eastAsia="Times New Roman" w:cstheme="minorHAnsi"/>
          <w:sz w:val="24"/>
          <w:szCs w:val="24"/>
          <w:lang w:eastAsia="en-ZA"/>
        </w:rPr>
        <w:t xml:space="preserve"> behave transaction wise if you receive several transactions within a short amount of time from each other for the same player, and that the balance updates correctly. </w:t>
      </w:r>
    </w:p>
    <w:p w14:paraId="175F9F54" w14:textId="77777777" w:rsidR="00FB23DD" w:rsidRPr="00EF559E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u w:val="single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 xml:space="preserve">The Casino's requirements:  </w:t>
      </w:r>
    </w:p>
    <w:p w14:paraId="5E124206" w14:textId="77777777" w:rsidR="00FB23DD" w:rsidRPr="00067E35" w:rsidRDefault="00FB23DD" w:rsidP="00FB23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color w:val="00B050"/>
          <w:sz w:val="24"/>
          <w:szCs w:val="24"/>
          <w:lang w:eastAsia="en-ZA"/>
        </w:rPr>
        <w:t xml:space="preserve">The system needs to make use of Java and Spring Boot. </w:t>
      </w:r>
    </w:p>
    <w:p w14:paraId="14F54BFC" w14:textId="1456F4FA" w:rsidR="00FB23DD" w:rsidRPr="00FA6D1E" w:rsidRDefault="00FB23DD" w:rsidP="00FB23D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Pam from customer support wants to be able to get the last ten wager/win transactions the player made on the slot game </w:t>
      </w:r>
      <w:r w:rsidR="00EF559E" w:rsidRPr="00FA6D1E">
        <w:rPr>
          <w:rFonts w:eastAsia="Times New Roman" w:cstheme="minorHAnsi"/>
          <w:color w:val="00B050"/>
          <w:sz w:val="24"/>
          <w:szCs w:val="24"/>
          <w:lang w:eastAsia="en-ZA"/>
        </w:rPr>
        <w:t>to</w:t>
      </w: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better provide support.</w:t>
      </w:r>
    </w:p>
    <w:p w14:paraId="09C55C51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br/>
      </w:r>
      <w:r w:rsidRPr="00EF559E">
        <w:rPr>
          <w:rFonts w:eastAsia="Times New Roman" w:cstheme="minorHAnsi"/>
          <w:sz w:val="24"/>
          <w:szCs w:val="24"/>
          <w:u w:val="single"/>
          <w:lang w:eastAsia="en-ZA"/>
        </w:rPr>
        <w:t>The CEO's requirements:</w:t>
      </w:r>
      <w:r w:rsidRPr="00FB23DD">
        <w:rPr>
          <w:rFonts w:eastAsia="Times New Roman" w:cstheme="minorHAnsi"/>
          <w:sz w:val="24"/>
          <w:szCs w:val="24"/>
          <w:lang w:eastAsia="en-ZA"/>
        </w:rPr>
        <w:br/>
        <w:t xml:space="preserve">Michael approached you afterwards and mentioned that the system doesn't have to be all that fancy. </w:t>
      </w:r>
    </w:p>
    <w:p w14:paraId="752C26A7" w14:textId="77777777" w:rsidR="00FB23DD" w:rsidRPr="00067E35" w:rsidRDefault="00FB23DD" w:rsidP="00FB23D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color w:val="00B050"/>
          <w:sz w:val="24"/>
          <w:szCs w:val="24"/>
          <w:lang w:eastAsia="en-ZA"/>
        </w:rPr>
        <w:t xml:space="preserve">He requested that you use a H2 database. </w:t>
      </w:r>
    </w:p>
    <w:p w14:paraId="2A3E6E66" w14:textId="64EE873C" w:rsidR="00FB23DD" w:rsidRPr="00E949AF" w:rsidRDefault="00FB23DD" w:rsidP="00E949AF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E514B0">
        <w:rPr>
          <w:rFonts w:eastAsia="Times New Roman" w:cstheme="minorHAnsi"/>
          <w:color w:val="00B050"/>
          <w:sz w:val="24"/>
          <w:szCs w:val="24"/>
          <w:lang w:eastAsia="en-ZA"/>
        </w:rPr>
        <w:t xml:space="preserve">He also read up on some spring boot documents and mentioned to save time you only need to use </w:t>
      </w:r>
      <w:r w:rsidR="00E949AF" w:rsidRPr="00E514B0">
        <w:rPr>
          <w:rFonts w:eastAsia="Times New Roman" w:cstheme="minorHAnsi"/>
          <w:color w:val="00B050"/>
          <w:sz w:val="24"/>
          <w:szCs w:val="24"/>
          <w:lang w:eastAsia="en-ZA"/>
        </w:rPr>
        <w:t>ONE CONTROLLER AND SERVICE</w:t>
      </w:r>
      <w:r w:rsidRPr="00E514B0">
        <w:rPr>
          <w:rFonts w:eastAsia="Times New Roman" w:cstheme="minorHAnsi"/>
          <w:color w:val="00B050"/>
          <w:sz w:val="24"/>
          <w:szCs w:val="24"/>
          <w:lang w:eastAsia="en-ZA"/>
        </w:rPr>
        <w:t xml:space="preserve"> and promises he'll give you time afterwards to fix the inevitable tech debt.</w:t>
      </w:r>
      <w:r w:rsidRPr="00E949AF">
        <w:rPr>
          <w:rFonts w:eastAsia="Times New Roman" w:cstheme="minorHAnsi"/>
          <w:sz w:val="24"/>
          <w:szCs w:val="24"/>
          <w:lang w:eastAsia="en-ZA"/>
        </w:rPr>
        <w:br/>
        <w:t xml:space="preserve">  </w:t>
      </w:r>
    </w:p>
    <w:p w14:paraId="25C2768D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FB23DD">
        <w:rPr>
          <w:rFonts w:eastAsia="Times New Roman" w:cstheme="minorHAnsi"/>
          <w:sz w:val="24"/>
          <w:szCs w:val="24"/>
          <w:lang w:eastAsia="en-ZA"/>
        </w:rPr>
        <w:t xml:space="preserve">API Specification  </w:t>
      </w:r>
    </w:p>
    <w:p w14:paraId="180C63D5" w14:textId="01E0E3F2" w:rsidR="00FB23DD" w:rsidRPr="00E949AF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E949AF">
        <w:rPr>
          <w:rFonts w:eastAsia="Times New Roman" w:cstheme="minorHAnsi"/>
          <w:color w:val="00B050"/>
          <w:sz w:val="24"/>
          <w:szCs w:val="24"/>
          <w:lang w:eastAsia="en-ZA"/>
        </w:rPr>
        <w:t>Base Path: /casino</w:t>
      </w:r>
    </w:p>
    <w:p w14:paraId="2B9570F0" w14:textId="77777777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</w:p>
    <w:p w14:paraId="20C7506B" w14:textId="2CB3DB8C" w:rsidR="00FB23DD" w:rsidRPr="00067E35" w:rsidRDefault="00FB23DD" w:rsidP="00FB23DD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067E35">
        <w:rPr>
          <w:rFonts w:eastAsia="Times New Roman" w:cstheme="minorHAnsi"/>
          <w:sz w:val="24"/>
          <w:szCs w:val="24"/>
          <w:lang w:eastAsia="en-ZA"/>
        </w:rPr>
        <w:t xml:space="preserve">Get Balance </w:t>
      </w:r>
    </w:p>
    <w:p w14:paraId="09E7BD15" w14:textId="77777777" w:rsidR="00FB23DD" w:rsidRPr="00FA6D1E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GET /player/{</w:t>
      </w:r>
      <w:proofErr w:type="spell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}/</w:t>
      </w:r>
      <w:proofErr w:type="gram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balance</w:t>
      </w:r>
      <w:proofErr w:type="gramEnd"/>
    </w:p>
    <w:p w14:paraId="4EE023A4" w14:textId="77777777" w:rsidR="00D17915" w:rsidRPr="00D17915" w:rsidRDefault="00FB23DD" w:rsidP="00FB23DD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 w:rsidRPr="00067E35">
        <w:rPr>
          <w:rFonts w:eastAsia="Times New Roman" w:cstheme="minorHAnsi"/>
          <w:color w:val="FF0000"/>
          <w:sz w:val="24"/>
          <w:szCs w:val="24"/>
          <w:lang w:eastAsia="en-ZA"/>
        </w:rPr>
        <w:t xml:space="preserve">Invalid </w:t>
      </w:r>
      <w:proofErr w:type="spellStart"/>
      <w:r w:rsidRPr="00067E35">
        <w:rPr>
          <w:rFonts w:eastAsia="Times New Roman" w:cstheme="minorHAnsi"/>
          <w:color w:val="FF0000"/>
          <w:sz w:val="24"/>
          <w:szCs w:val="24"/>
          <w:lang w:eastAsia="en-ZA"/>
        </w:rPr>
        <w:t>playerId</w:t>
      </w:r>
      <w:proofErr w:type="spellEnd"/>
      <w:r w:rsidRPr="00067E35">
        <w:rPr>
          <w:rFonts w:eastAsia="Times New Roman" w:cstheme="minorHAnsi"/>
          <w:color w:val="FF0000"/>
          <w:sz w:val="24"/>
          <w:szCs w:val="24"/>
          <w:lang w:eastAsia="en-ZA"/>
        </w:rPr>
        <w:t xml:space="preserve"> should be seen as a bad request (HTTP 400) </w:t>
      </w:r>
      <w:r w:rsidRPr="00067E35">
        <w:rPr>
          <w:rFonts w:eastAsia="Times New Roman" w:cstheme="minorHAnsi"/>
          <w:sz w:val="24"/>
          <w:szCs w:val="24"/>
          <w:lang w:eastAsia="en-ZA"/>
        </w:rPr>
        <w:br/>
      </w:r>
    </w:p>
    <w:p w14:paraId="383FBFC9" w14:textId="7D0C1817" w:rsidR="00D17915" w:rsidRPr="00D17915" w:rsidRDefault="00D17915" w:rsidP="00D17915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D17915">
        <w:rPr>
          <w:i/>
          <w:iCs/>
          <w:sz w:val="23"/>
          <w:szCs w:val="23"/>
        </w:rPr>
        <w:t>Request</w:t>
      </w:r>
      <w:r w:rsidR="00FB23DD" w:rsidRPr="00D17915">
        <w:rPr>
          <w:rFonts w:eastAsia="Times New Roman" w:cstheme="minorHAnsi"/>
          <w:sz w:val="24"/>
          <w:szCs w:val="24"/>
          <w:lang w:eastAsia="en-ZA"/>
        </w:rPr>
        <w:t xml:space="preserve"> 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043"/>
        <w:gridCol w:w="2043"/>
        <w:gridCol w:w="2043"/>
        <w:gridCol w:w="3760"/>
      </w:tblGrid>
      <w:tr w:rsidR="00D17915" w14:paraId="5A67F486" w14:textId="77777777" w:rsidTr="005B43C2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04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D89D3A0" w14:textId="70DEACE4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7B885B44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9223E1C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76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1B57C21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D17915" w14:paraId="36563C2D" w14:textId="77777777" w:rsidTr="005B43C2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04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11CA04E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23EB232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th </w:t>
            </w:r>
          </w:p>
        </w:tc>
        <w:tc>
          <w:tcPr>
            <w:tcW w:w="204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A46E42E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3760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ACA581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</w:tbl>
    <w:p w14:paraId="5E19A306" w14:textId="12DDA3DA" w:rsidR="00D17915" w:rsidRDefault="00D17915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5BE3AD6C" w14:textId="4880F029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158A2C44" w14:textId="70D0D83C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17046418" w14:textId="1E80AE95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49B65701" w14:textId="7334A923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46499382" w14:textId="77777777" w:rsidR="005B43C2" w:rsidRDefault="005B43C2" w:rsidP="00D17915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</w:p>
    <w:p w14:paraId="553FEEE5" w14:textId="7B1D846A" w:rsidR="00D17915" w:rsidRDefault="00D17915" w:rsidP="00D17915">
      <w:p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>
        <w:rPr>
          <w:i/>
          <w:iCs/>
          <w:sz w:val="23"/>
          <w:szCs w:val="23"/>
        </w:rPr>
        <w:lastRenderedPageBreak/>
        <w:t>Response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0"/>
        <w:gridCol w:w="2150"/>
        <w:gridCol w:w="5589"/>
      </w:tblGrid>
      <w:tr w:rsidR="00D17915" w14:paraId="7649BBA2" w14:textId="77777777" w:rsidTr="00D17915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BB34C05" w14:textId="245623E1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8782ACA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50E7274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D17915" w14:paraId="02F65926" w14:textId="77777777" w:rsidTr="00D17915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5B01A7C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FF4B86D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A53FBF8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  <w:tr w:rsidR="00D17915" w14:paraId="125DE382" w14:textId="77777777" w:rsidTr="00D17915">
        <w:tblPrEx>
          <w:tblCellMar>
            <w:top w:w="0" w:type="dxa"/>
            <w:bottom w:w="0" w:type="dxa"/>
          </w:tblCellMar>
        </w:tblPrEx>
        <w:trPr>
          <w:trHeight w:val="265"/>
        </w:trPr>
        <w:tc>
          <w:tcPr>
            <w:tcW w:w="2150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FC6CA9D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balance </w:t>
            </w:r>
          </w:p>
        </w:tc>
        <w:tc>
          <w:tcPr>
            <w:tcW w:w="2150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857D1A3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5589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123A92" w14:textId="77777777" w:rsidR="00D17915" w:rsidRDefault="00D17915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current balance of the player </w:t>
            </w:r>
          </w:p>
        </w:tc>
      </w:tr>
    </w:tbl>
    <w:p w14:paraId="3EE2B429" w14:textId="62363945" w:rsidR="00FB23DD" w:rsidRPr="00D17915" w:rsidRDefault="00FB23DD" w:rsidP="00D17915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D17915">
        <w:rPr>
          <w:rFonts w:eastAsia="Times New Roman" w:cstheme="minorHAnsi"/>
          <w:color w:val="FF0000"/>
          <w:sz w:val="24"/>
          <w:szCs w:val="24"/>
          <w:lang w:eastAsia="en-ZA"/>
        </w:rPr>
        <w:br/>
        <w:t xml:space="preserve"> </w:t>
      </w:r>
      <w:r w:rsidRPr="00D17915">
        <w:rPr>
          <w:rFonts w:eastAsia="Times New Roman" w:cstheme="minorHAnsi"/>
          <w:sz w:val="24"/>
          <w:szCs w:val="24"/>
          <w:lang w:eastAsia="en-ZA"/>
        </w:rPr>
        <w:br/>
        <w:t xml:space="preserve">  </w:t>
      </w:r>
    </w:p>
    <w:p w14:paraId="41CDB492" w14:textId="35D215EB" w:rsidR="00D84797" w:rsidRPr="007F7B08" w:rsidRDefault="00FB23DD" w:rsidP="00D84797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7F7B08">
        <w:rPr>
          <w:rFonts w:eastAsia="Times New Roman" w:cstheme="minorHAnsi"/>
          <w:sz w:val="24"/>
          <w:szCs w:val="24"/>
          <w:lang w:eastAsia="en-ZA"/>
        </w:rPr>
        <w:t xml:space="preserve">Update Balance </w:t>
      </w:r>
    </w:p>
    <w:p w14:paraId="723C5C82" w14:textId="2E230823" w:rsidR="00D84797" w:rsidRPr="00FA6D1E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00B050"/>
          <w:sz w:val="24"/>
          <w:szCs w:val="24"/>
          <w:lang w:eastAsia="en-ZA"/>
        </w:rPr>
      </w:pPr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OST /player/{</w:t>
      </w:r>
      <w:proofErr w:type="spellStart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playerid</w:t>
      </w:r>
      <w:proofErr w:type="spellEnd"/>
      <w:r w:rsidRPr="00FA6D1E">
        <w:rPr>
          <w:rFonts w:eastAsia="Times New Roman" w:cstheme="minorHAnsi"/>
          <w:color w:val="00B050"/>
          <w:sz w:val="24"/>
          <w:szCs w:val="24"/>
          <w:lang w:eastAsia="en-ZA"/>
        </w:rPr>
        <w:t>}/balance/</w:t>
      </w:r>
      <w:r w:rsidR="00D84797" w:rsidRPr="00FA6D1E">
        <w:rPr>
          <w:rFonts w:eastAsia="Times New Roman" w:cstheme="minorHAnsi"/>
          <w:color w:val="00B050"/>
          <w:sz w:val="24"/>
          <w:szCs w:val="24"/>
          <w:lang w:eastAsia="en-ZA"/>
        </w:rPr>
        <w:t>update</w:t>
      </w:r>
    </w:p>
    <w:p w14:paraId="4BB6B863" w14:textId="77777777" w:rsidR="00D84797" w:rsidRPr="00EF559E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 w:rsidRPr="00EF559E">
        <w:rPr>
          <w:rFonts w:eastAsia="Times New Roman" w:cstheme="minorHAnsi"/>
          <w:color w:val="FF0000"/>
          <w:sz w:val="24"/>
          <w:szCs w:val="24"/>
          <w:lang w:eastAsia="en-ZA"/>
        </w:rPr>
        <w:t xml:space="preserve">Invalid </w:t>
      </w:r>
      <w:proofErr w:type="spellStart"/>
      <w:r w:rsidRPr="00EF559E">
        <w:rPr>
          <w:rFonts w:eastAsia="Times New Roman" w:cstheme="minorHAnsi"/>
          <w:color w:val="FF0000"/>
          <w:sz w:val="24"/>
          <w:szCs w:val="24"/>
          <w:lang w:eastAsia="en-ZA"/>
        </w:rPr>
        <w:t>playerId</w:t>
      </w:r>
      <w:proofErr w:type="spellEnd"/>
      <w:r w:rsidRPr="00EF559E">
        <w:rPr>
          <w:rFonts w:eastAsia="Times New Roman" w:cstheme="minorHAnsi"/>
          <w:color w:val="FF0000"/>
          <w:sz w:val="24"/>
          <w:szCs w:val="24"/>
          <w:lang w:eastAsia="en-ZA"/>
        </w:rPr>
        <w:t xml:space="preserve"> should be seen as a bad request (HTTP 400)</w:t>
      </w:r>
    </w:p>
    <w:p w14:paraId="64993198" w14:textId="77777777" w:rsidR="00D84797" w:rsidRPr="00EF559E" w:rsidRDefault="00FB23DD" w:rsidP="00D84797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color w:val="FF0000"/>
          <w:sz w:val="24"/>
          <w:szCs w:val="24"/>
          <w:lang w:eastAsia="en-ZA"/>
        </w:rPr>
      </w:pPr>
      <w:r w:rsidRPr="00EF559E">
        <w:rPr>
          <w:rFonts w:eastAsia="Times New Roman" w:cstheme="minorHAnsi"/>
          <w:color w:val="FF0000"/>
          <w:sz w:val="24"/>
          <w:szCs w:val="24"/>
          <w:lang w:eastAsia="en-ZA"/>
        </w:rPr>
        <w:t>Negative amounts should be seen as a bad request (HTTP 400)</w:t>
      </w:r>
    </w:p>
    <w:p w14:paraId="3A8175BB" w14:textId="6F8B6223" w:rsidR="005B43C2" w:rsidRDefault="00FB23DD" w:rsidP="005B43C2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  <w:r w:rsidRPr="00EF559E">
        <w:rPr>
          <w:rFonts w:eastAsia="Times New Roman" w:cstheme="minorHAnsi"/>
          <w:color w:val="FF0000"/>
          <w:sz w:val="24"/>
          <w:szCs w:val="24"/>
          <w:lang w:eastAsia="en-ZA"/>
        </w:rPr>
        <w:t xml:space="preserve">Wager greater than current balance should be seen as a Teapot (HTTP 418)  </w:t>
      </w:r>
    </w:p>
    <w:p w14:paraId="5140BA7F" w14:textId="461B537A" w:rsidR="005B43C2" w:rsidRDefault="005B43C2" w:rsidP="005B43C2">
      <w:pPr>
        <w:shd w:val="clear" w:color="auto" w:fill="FFFFFF"/>
        <w:spacing w:after="0" w:line="240" w:lineRule="auto"/>
        <w:rPr>
          <w:rFonts w:eastAsia="Times New Roman" w:cstheme="minorHAnsi"/>
          <w:sz w:val="24"/>
          <w:szCs w:val="24"/>
          <w:lang w:eastAsia="en-ZA"/>
        </w:rPr>
      </w:pPr>
    </w:p>
    <w:p w14:paraId="710C7602" w14:textId="1A6E8028" w:rsidR="005B43C2" w:rsidRPr="005B43C2" w:rsidRDefault="005B43C2" w:rsidP="005B43C2">
      <w:pPr>
        <w:shd w:val="clear" w:color="auto" w:fill="FFFFFF"/>
        <w:spacing w:after="0" w:line="240" w:lineRule="auto"/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quest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85"/>
        <w:gridCol w:w="2185"/>
        <w:gridCol w:w="2185"/>
        <w:gridCol w:w="3334"/>
      </w:tblGrid>
      <w:tr w:rsidR="005B43C2" w14:paraId="322FBF3B" w14:textId="77777777" w:rsidTr="005B43C2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195B02D" w14:textId="267A8A60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6947A6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92882E8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232CEA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36D49398" w14:textId="77777777" w:rsidTr="005B43C2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CC801F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player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00132A8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path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0138A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integer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EE79F3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id </w:t>
            </w:r>
          </w:p>
        </w:tc>
      </w:tr>
      <w:tr w:rsidR="005B43C2" w14:paraId="29FC40B4" w14:textId="77777777" w:rsidTr="005B43C2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42EFD0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amount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9AE6C2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37725B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(positive value)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CEF0E1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financial value of the transaction that is taking place </w:t>
            </w:r>
          </w:p>
        </w:tc>
      </w:tr>
      <w:tr w:rsidR="005B43C2" w14:paraId="47FFBA29" w14:textId="77777777" w:rsidTr="005B43C2">
        <w:tblPrEx>
          <w:tblCellMar>
            <w:top w:w="0" w:type="dxa"/>
            <w:bottom w:w="0" w:type="dxa"/>
          </w:tblCellMar>
        </w:tblPrEx>
        <w:trPr>
          <w:trHeight w:val="560"/>
        </w:trPr>
        <w:tc>
          <w:tcPr>
            <w:tcW w:w="2185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D4B03A5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Type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D7AB0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85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9C82BF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ic: </w:t>
            </w:r>
          </w:p>
          <w:p w14:paraId="6F4A8993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AGER WIN </w:t>
            </w:r>
          </w:p>
        </w:tc>
        <w:tc>
          <w:tcPr>
            <w:tcW w:w="333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98CC21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es whether the update should be seen as a wager or a win </w:t>
            </w:r>
          </w:p>
        </w:tc>
      </w:tr>
    </w:tbl>
    <w:p w14:paraId="51A5857B" w14:textId="5D611636" w:rsidR="005B43C2" w:rsidRPr="005B43C2" w:rsidRDefault="005B43C2" w:rsidP="005B43C2">
      <w:pPr>
        <w:shd w:val="clear" w:color="auto" w:fill="FFFFFF"/>
        <w:spacing w:after="0" w:line="240" w:lineRule="auto"/>
        <w:rPr>
          <w:rFonts w:cstheme="minorHAnsi"/>
          <w:sz w:val="24"/>
          <w:szCs w:val="24"/>
          <w:u w:val="single"/>
        </w:rPr>
      </w:pPr>
    </w:p>
    <w:p w14:paraId="6933929F" w14:textId="7A8CC802" w:rsidR="005B43C2" w:rsidRPr="005B43C2" w:rsidRDefault="005B43C2" w:rsidP="005B43C2">
      <w:pPr>
        <w:rPr>
          <w:i/>
          <w:iCs/>
          <w:sz w:val="23"/>
          <w:szCs w:val="23"/>
        </w:rPr>
      </w:pPr>
      <w:r>
        <w:rPr>
          <w:i/>
          <w:iCs/>
          <w:sz w:val="23"/>
          <w:szCs w:val="23"/>
        </w:rPr>
        <w:t>Response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3"/>
        <w:gridCol w:w="2153"/>
        <w:gridCol w:w="5583"/>
      </w:tblGrid>
      <w:tr w:rsidR="005B43C2" w14:paraId="46A723D3" w14:textId="77777777" w:rsidTr="005B43C2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E9650CC" w14:textId="671D8E56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7A699F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6D6E971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1B233152" w14:textId="77777777" w:rsidTr="005B43C2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151620C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F55FC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ig integer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C68CA3C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id of the transaction that took place </w:t>
            </w:r>
          </w:p>
        </w:tc>
      </w:tr>
      <w:tr w:rsidR="005B43C2" w14:paraId="62698FD0" w14:textId="77777777" w:rsidTr="005B43C2">
        <w:tblPrEx>
          <w:tblCellMar>
            <w:top w:w="0" w:type="dxa"/>
            <w:bottom w:w="0" w:type="dxa"/>
          </w:tblCellMar>
        </w:tblPrEx>
        <w:trPr>
          <w:trHeight w:val="267"/>
        </w:trPr>
        <w:tc>
          <w:tcPr>
            <w:tcW w:w="2153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027E23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balance </w:t>
            </w:r>
          </w:p>
        </w:tc>
        <w:tc>
          <w:tcPr>
            <w:tcW w:w="2153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51F3AFF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5583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A26ED4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current balance </w:t>
            </w:r>
          </w:p>
        </w:tc>
      </w:tr>
    </w:tbl>
    <w:p w14:paraId="7AE15959" w14:textId="322DB161" w:rsidR="00D84797" w:rsidRPr="00067E35" w:rsidRDefault="00D84797">
      <w:pPr>
        <w:rPr>
          <w:rFonts w:cstheme="minorHAnsi"/>
          <w:sz w:val="24"/>
          <w:szCs w:val="24"/>
        </w:rPr>
      </w:pPr>
    </w:p>
    <w:p w14:paraId="420D6478" w14:textId="77777777" w:rsidR="00D84797" w:rsidRPr="00EF559E" w:rsidRDefault="00D84797" w:rsidP="00D84797">
      <w:pPr>
        <w:pStyle w:val="Default"/>
        <w:rPr>
          <w:rFonts w:asciiTheme="minorHAnsi" w:hAnsiTheme="minorHAnsi" w:cstheme="minorHAnsi"/>
          <w:color w:val="FF0000"/>
        </w:rPr>
      </w:pPr>
      <w:r w:rsidRPr="007F7B08">
        <w:rPr>
          <w:rFonts w:asciiTheme="minorHAnsi" w:hAnsiTheme="minorHAnsi" w:cstheme="minorHAnsi"/>
          <w:color w:val="auto"/>
        </w:rPr>
        <w:t xml:space="preserve">Last 10 Transactions </w:t>
      </w:r>
    </w:p>
    <w:p w14:paraId="16D41F78" w14:textId="1C73A30F" w:rsidR="00D84797" w:rsidRPr="00FA6D1E" w:rsidRDefault="00D84797" w:rsidP="00EF559E">
      <w:pPr>
        <w:pStyle w:val="Default"/>
        <w:numPr>
          <w:ilvl w:val="0"/>
          <w:numId w:val="8"/>
        </w:numPr>
        <w:rPr>
          <w:rFonts w:asciiTheme="minorHAnsi" w:hAnsiTheme="minorHAnsi" w:cstheme="minorHAnsi"/>
          <w:color w:val="00B050"/>
        </w:rPr>
      </w:pPr>
      <w:r w:rsidRPr="00FA6D1E">
        <w:rPr>
          <w:rFonts w:asciiTheme="minorHAnsi" w:hAnsiTheme="minorHAnsi" w:cstheme="minorHAnsi"/>
          <w:color w:val="00B050"/>
        </w:rPr>
        <w:t>POST /admin/</w:t>
      </w:r>
      <w:r w:rsidR="00E949AF" w:rsidRPr="00FA6D1E">
        <w:rPr>
          <w:rFonts w:asciiTheme="minorHAnsi" w:hAnsiTheme="minorHAnsi" w:cstheme="minorHAnsi"/>
          <w:color w:val="00B050"/>
        </w:rPr>
        <w:t>{</w:t>
      </w:r>
      <w:proofErr w:type="spellStart"/>
      <w:r w:rsidRPr="00FA6D1E">
        <w:rPr>
          <w:rFonts w:asciiTheme="minorHAnsi" w:hAnsiTheme="minorHAnsi" w:cstheme="minorHAnsi"/>
          <w:color w:val="00B050"/>
        </w:rPr>
        <w:t>player</w:t>
      </w:r>
      <w:r w:rsidR="00E949AF" w:rsidRPr="00FA6D1E">
        <w:rPr>
          <w:rFonts w:asciiTheme="minorHAnsi" w:hAnsiTheme="minorHAnsi" w:cstheme="minorHAnsi"/>
          <w:color w:val="00B050"/>
        </w:rPr>
        <w:t>Username</w:t>
      </w:r>
      <w:proofErr w:type="spellEnd"/>
      <w:r w:rsidR="00E949AF" w:rsidRPr="00FA6D1E">
        <w:rPr>
          <w:rFonts w:asciiTheme="minorHAnsi" w:hAnsiTheme="minorHAnsi" w:cstheme="minorHAnsi"/>
          <w:color w:val="00B050"/>
        </w:rPr>
        <w:t>}</w:t>
      </w:r>
      <w:r w:rsidRPr="00FA6D1E">
        <w:rPr>
          <w:rFonts w:asciiTheme="minorHAnsi" w:hAnsiTheme="minorHAnsi" w:cstheme="minorHAnsi"/>
          <w:color w:val="00B050"/>
        </w:rPr>
        <w:t xml:space="preserve">/transactions </w:t>
      </w:r>
    </w:p>
    <w:p w14:paraId="3EE2FA34" w14:textId="74B5B8BF" w:rsidR="00D84797" w:rsidRPr="00EF559E" w:rsidRDefault="00D84797" w:rsidP="00067E35">
      <w:pPr>
        <w:pStyle w:val="Default"/>
        <w:numPr>
          <w:ilvl w:val="0"/>
          <w:numId w:val="7"/>
        </w:numPr>
        <w:rPr>
          <w:rFonts w:asciiTheme="minorHAnsi" w:hAnsiTheme="minorHAnsi" w:cstheme="minorHAnsi"/>
          <w:color w:val="FF0000"/>
        </w:rPr>
      </w:pPr>
      <w:r w:rsidRPr="00EF559E">
        <w:rPr>
          <w:rFonts w:asciiTheme="minorHAnsi" w:hAnsiTheme="minorHAnsi" w:cstheme="minorHAnsi"/>
          <w:color w:val="FF0000"/>
        </w:rPr>
        <w:t xml:space="preserve">Invalid username should be seen as a bad request (HTTP 400) </w:t>
      </w:r>
    </w:p>
    <w:p w14:paraId="3A7100F5" w14:textId="56CF29AF" w:rsidR="00D84797" w:rsidRDefault="00D84797" w:rsidP="00D84797">
      <w:pPr>
        <w:pStyle w:val="Default"/>
        <w:rPr>
          <w:rFonts w:asciiTheme="minorHAnsi" w:hAnsiTheme="minorHAnsi" w:cstheme="minorHAnsi"/>
        </w:rPr>
      </w:pPr>
    </w:p>
    <w:p w14:paraId="647EF3C4" w14:textId="755A9432" w:rsidR="005B43C2" w:rsidRPr="00067E35" w:rsidRDefault="005B43C2" w:rsidP="00D84797">
      <w:pPr>
        <w:pStyle w:val="Default"/>
        <w:rPr>
          <w:rFonts w:asciiTheme="minorHAnsi" w:hAnsiTheme="minorHAnsi" w:cstheme="minorHAnsi"/>
        </w:rPr>
      </w:pPr>
      <w:r>
        <w:rPr>
          <w:i/>
          <w:iCs/>
          <w:sz w:val="23"/>
          <w:szCs w:val="23"/>
        </w:rPr>
        <w:t>Request</w:t>
      </w:r>
    </w:p>
    <w:tbl>
      <w:tblPr>
        <w:tblW w:w="9889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37"/>
        <w:gridCol w:w="2137"/>
        <w:gridCol w:w="2137"/>
        <w:gridCol w:w="3478"/>
      </w:tblGrid>
      <w:tr w:rsidR="005B43C2" w14:paraId="28259617" w14:textId="77777777" w:rsidTr="005B43C2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13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07F39B4F" w14:textId="76452CA8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799C92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1C640B2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478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DACC59B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3B0738FE" w14:textId="77777777" w:rsidTr="005B43C2">
        <w:tblPrEx>
          <w:tblCellMar>
            <w:top w:w="0" w:type="dxa"/>
            <w:bottom w:w="0" w:type="dxa"/>
          </w:tblCellMar>
        </w:tblPrEx>
        <w:trPr>
          <w:trHeight w:val="707"/>
        </w:trPr>
        <w:tc>
          <w:tcPr>
            <w:tcW w:w="2137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44FBAE7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username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66121B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ody </w:t>
            </w:r>
          </w:p>
        </w:tc>
        <w:tc>
          <w:tcPr>
            <w:tcW w:w="2137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57562C9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varchar, 50 </w:t>
            </w:r>
            <w:proofErr w:type="gramStart"/>
            <w:r>
              <w:rPr>
                <w:sz w:val="23"/>
                <w:szCs w:val="23"/>
              </w:rPr>
              <w:t>length</w:t>
            </w:r>
            <w:proofErr w:type="gramEnd"/>
            <w:r>
              <w:rPr>
                <w:sz w:val="23"/>
                <w:szCs w:val="23"/>
              </w:rPr>
              <w:t xml:space="preserve"> </w:t>
            </w:r>
          </w:p>
        </w:tc>
        <w:tc>
          <w:tcPr>
            <w:tcW w:w="3478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1FF9538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player’s username for who the last ten transactions must be retrieved </w:t>
            </w:r>
          </w:p>
        </w:tc>
      </w:tr>
    </w:tbl>
    <w:p w14:paraId="33DF078F" w14:textId="0FACBC5E" w:rsidR="005B43C2" w:rsidRDefault="005B43C2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p w14:paraId="70C32954" w14:textId="0A156ACA" w:rsidR="005B43C2" w:rsidRDefault="005B43C2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</w:p>
    <w:p w14:paraId="0283EED8" w14:textId="77777777" w:rsidR="005B43C2" w:rsidRDefault="005B43C2" w:rsidP="005B43C2">
      <w:pPr>
        <w:pStyle w:val="Default"/>
        <w:rPr>
          <w:i/>
          <w:iCs/>
          <w:color w:val="auto"/>
          <w:sz w:val="23"/>
          <w:szCs w:val="23"/>
        </w:rPr>
      </w:pPr>
    </w:p>
    <w:p w14:paraId="0BEE0642" w14:textId="77777777" w:rsidR="005B43C2" w:rsidRDefault="005B43C2" w:rsidP="005B43C2">
      <w:pPr>
        <w:pStyle w:val="Default"/>
        <w:rPr>
          <w:i/>
          <w:iCs/>
          <w:color w:val="auto"/>
          <w:sz w:val="23"/>
          <w:szCs w:val="23"/>
        </w:rPr>
      </w:pPr>
    </w:p>
    <w:p w14:paraId="72AE70D1" w14:textId="1C372E0A" w:rsidR="005B43C2" w:rsidRDefault="005B43C2" w:rsidP="005B43C2">
      <w:pPr>
        <w:pStyle w:val="Default"/>
        <w:rPr>
          <w:rFonts w:asciiTheme="minorHAnsi" w:hAnsiTheme="minorHAnsi" w:cstheme="minorHAnsi"/>
          <w:color w:val="auto"/>
          <w:u w:val="single"/>
        </w:rPr>
      </w:pPr>
      <w:r>
        <w:rPr>
          <w:i/>
          <w:iCs/>
          <w:color w:val="auto"/>
          <w:sz w:val="23"/>
          <w:szCs w:val="23"/>
        </w:rPr>
        <w:lastRenderedPageBreak/>
        <w:t>Response</w:t>
      </w:r>
    </w:p>
    <w:tbl>
      <w:tblPr>
        <w:tblW w:w="9606" w:type="dxa"/>
        <w:tblInd w:w="-168" w:type="dxa"/>
        <w:tblBorders>
          <w:top w:val="none" w:sz="6" w:space="0" w:color="auto"/>
          <w:left w:val="none" w:sz="6" w:space="0" w:color="auto"/>
          <w:bottom w:val="none" w:sz="6" w:space="0" w:color="auto"/>
          <w:right w:val="none" w:sz="6" w:space="0" w:color="auto"/>
        </w:tblBorders>
        <w:tblLayout w:type="fixed"/>
        <w:tblLook w:val="0000" w:firstRow="0" w:lastRow="0" w:firstColumn="0" w:lastColumn="0" w:noHBand="0" w:noVBand="0"/>
      </w:tblPr>
      <w:tblGrid>
        <w:gridCol w:w="2154"/>
        <w:gridCol w:w="2154"/>
        <w:gridCol w:w="2154"/>
        <w:gridCol w:w="3144"/>
      </w:tblGrid>
      <w:tr w:rsidR="005B43C2" w14:paraId="56F72EAC" w14:textId="77777777" w:rsidTr="005B43C2">
        <w:tblPrEx>
          <w:tblCellMar>
            <w:top w:w="0" w:type="dxa"/>
            <w:bottom w:w="0" w:type="dxa"/>
          </w:tblCellMar>
        </w:tblPrEx>
        <w:trPr>
          <w:trHeight w:val="120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59BD1184" w14:textId="65846502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Parameter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555ECC3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Location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68DFB1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Value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2E5A3D8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Description </w:t>
            </w:r>
          </w:p>
        </w:tc>
      </w:tr>
      <w:tr w:rsidR="005B43C2" w14:paraId="7A372938" w14:textId="77777777" w:rsidTr="005B43C2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63C6530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&lt;Transactions array&gt;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A6C058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Root of body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2D1C67DB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-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35C8FA4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array in which the transactions must reside </w:t>
            </w:r>
          </w:p>
        </w:tc>
      </w:tr>
      <w:tr w:rsidR="005B43C2" w14:paraId="73A3DE58" w14:textId="77777777" w:rsidTr="005B43C2">
        <w:tblPrEx>
          <w:tblCellMar>
            <w:top w:w="0" w:type="dxa"/>
            <w:bottom w:w="0" w:type="dxa"/>
          </w:tblCellMar>
        </w:tblPrEx>
        <w:trPr>
          <w:trHeight w:val="415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13553F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Type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5E2DFB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4BACE65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ic: </w:t>
            </w:r>
          </w:p>
          <w:p w14:paraId="430D6B4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WAGER WIN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4DA3EB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States whether the transaction was of type wager or win </w:t>
            </w:r>
          </w:p>
        </w:tc>
      </w:tr>
      <w:tr w:rsidR="005B43C2" w14:paraId="683AD786" w14:textId="77777777" w:rsidTr="005B43C2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7095D246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proofErr w:type="spellStart"/>
            <w:r>
              <w:rPr>
                <w:b/>
                <w:bCs/>
                <w:sz w:val="23"/>
                <w:szCs w:val="23"/>
              </w:rPr>
              <w:t>transactionId</w:t>
            </w:r>
            <w:proofErr w:type="spellEnd"/>
            <w:r>
              <w:rPr>
                <w:b/>
                <w:bCs/>
                <w:sz w:val="23"/>
                <w:szCs w:val="23"/>
              </w:rPr>
              <w:t xml:space="preserve">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3EB0AE75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1B218F0E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big integer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7179C9AD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id of the transaction that took place </w:t>
            </w:r>
          </w:p>
        </w:tc>
      </w:tr>
      <w:tr w:rsidR="005B43C2" w14:paraId="60BDE987" w14:textId="77777777" w:rsidTr="005B43C2">
        <w:tblPrEx>
          <w:tblCellMar>
            <w:top w:w="0" w:type="dxa"/>
            <w:bottom w:w="0" w:type="dxa"/>
          </w:tblCellMar>
        </w:tblPrEx>
        <w:trPr>
          <w:trHeight w:val="412"/>
        </w:trPr>
        <w:tc>
          <w:tcPr>
            <w:tcW w:w="2154" w:type="dxa"/>
            <w:tcBorders>
              <w:top w:val="none" w:sz="6" w:space="0" w:color="auto"/>
              <w:bottom w:val="none" w:sz="6" w:space="0" w:color="auto"/>
              <w:right w:val="none" w:sz="6" w:space="0" w:color="auto"/>
            </w:tcBorders>
          </w:tcPr>
          <w:p w14:paraId="346B1C40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b/>
                <w:bCs/>
                <w:sz w:val="23"/>
                <w:szCs w:val="23"/>
              </w:rPr>
              <w:t xml:space="preserve">amount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0C27A4A9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ransactions array (in transaction object) </w:t>
            </w:r>
          </w:p>
        </w:tc>
        <w:tc>
          <w:tcPr>
            <w:tcW w:w="2154" w:type="dxa"/>
            <w:tcBorders>
              <w:top w:val="none" w:sz="6" w:space="0" w:color="auto"/>
              <w:left w:val="none" w:sz="6" w:space="0" w:color="auto"/>
              <w:bottom w:val="none" w:sz="6" w:space="0" w:color="auto"/>
              <w:right w:val="none" w:sz="6" w:space="0" w:color="auto"/>
            </w:tcBorders>
          </w:tcPr>
          <w:p w14:paraId="67E49FF7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currency </w:t>
            </w:r>
          </w:p>
        </w:tc>
        <w:tc>
          <w:tcPr>
            <w:tcW w:w="3144" w:type="dxa"/>
            <w:tcBorders>
              <w:top w:val="none" w:sz="6" w:space="0" w:color="auto"/>
              <w:left w:val="none" w:sz="6" w:space="0" w:color="auto"/>
              <w:bottom w:val="none" w:sz="6" w:space="0" w:color="auto"/>
            </w:tcBorders>
          </w:tcPr>
          <w:p w14:paraId="48D9A5E4" w14:textId="77777777" w:rsidR="005B43C2" w:rsidRDefault="005B43C2">
            <w:pPr>
              <w:pStyle w:val="Default"/>
              <w:rPr>
                <w:sz w:val="23"/>
                <w:szCs w:val="23"/>
              </w:rPr>
            </w:pPr>
            <w:r>
              <w:rPr>
                <w:sz w:val="23"/>
                <w:szCs w:val="23"/>
              </w:rPr>
              <w:t xml:space="preserve">The financial value of the transaction </w:t>
            </w:r>
          </w:p>
        </w:tc>
      </w:tr>
    </w:tbl>
    <w:p w14:paraId="258ABFF4" w14:textId="77777777" w:rsidR="00D84797" w:rsidRPr="00067E35" w:rsidRDefault="00D84797" w:rsidP="005B43C2">
      <w:pPr>
        <w:rPr>
          <w:rFonts w:cstheme="minorHAnsi"/>
          <w:sz w:val="24"/>
          <w:szCs w:val="24"/>
        </w:rPr>
      </w:pPr>
    </w:p>
    <w:sectPr w:rsidR="00D84797" w:rsidRPr="00067E3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EDDB593"/>
    <w:multiLevelType w:val="hybridMultilevel"/>
    <w:tmpl w:val="FFFFFFF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47E795B"/>
    <w:multiLevelType w:val="hybridMultilevel"/>
    <w:tmpl w:val="BB1CA452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2E1E5C"/>
    <w:multiLevelType w:val="hybridMultilevel"/>
    <w:tmpl w:val="E45A0474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7179BA"/>
    <w:multiLevelType w:val="hybridMultilevel"/>
    <w:tmpl w:val="C6064DA4"/>
    <w:lvl w:ilvl="0" w:tplc="0712808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D8941AF"/>
    <w:multiLevelType w:val="hybridMultilevel"/>
    <w:tmpl w:val="243A3A98"/>
    <w:lvl w:ilvl="0" w:tplc="6A78E80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9B543BD"/>
    <w:multiLevelType w:val="hybridMultilevel"/>
    <w:tmpl w:val="F7A86CC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5037E61"/>
    <w:multiLevelType w:val="hybridMultilevel"/>
    <w:tmpl w:val="0A12B398"/>
    <w:lvl w:ilvl="0" w:tplc="3E56D0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AF436A"/>
    <w:multiLevelType w:val="hybridMultilevel"/>
    <w:tmpl w:val="68CCC882"/>
    <w:lvl w:ilvl="0" w:tplc="D1682D0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48491485">
    <w:abstractNumId w:val="3"/>
  </w:num>
  <w:num w:numId="2" w16cid:durableId="670303768">
    <w:abstractNumId w:val="1"/>
  </w:num>
  <w:num w:numId="3" w16cid:durableId="1168785604">
    <w:abstractNumId w:val="5"/>
  </w:num>
  <w:num w:numId="4" w16cid:durableId="72119339">
    <w:abstractNumId w:val="6"/>
  </w:num>
  <w:num w:numId="5" w16cid:durableId="707291775">
    <w:abstractNumId w:val="7"/>
  </w:num>
  <w:num w:numId="6" w16cid:durableId="364251847">
    <w:abstractNumId w:val="0"/>
  </w:num>
  <w:num w:numId="7" w16cid:durableId="1436973791">
    <w:abstractNumId w:val="2"/>
  </w:num>
  <w:num w:numId="8" w16cid:durableId="51708429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3NzE2tDAyNDMyNbZQ0lEKTi0uzszPAykwrgUAMoTO8ywAAAA="/>
  </w:docVars>
  <w:rsids>
    <w:rsidRoot w:val="00FB23DD"/>
    <w:rsid w:val="00067E35"/>
    <w:rsid w:val="005B43C2"/>
    <w:rsid w:val="007F7B08"/>
    <w:rsid w:val="009D0162"/>
    <w:rsid w:val="00BB0730"/>
    <w:rsid w:val="00CF3A4E"/>
    <w:rsid w:val="00D17915"/>
    <w:rsid w:val="00D84797"/>
    <w:rsid w:val="00E514B0"/>
    <w:rsid w:val="00E949AF"/>
    <w:rsid w:val="00EF559E"/>
    <w:rsid w:val="00FA6D1E"/>
    <w:rsid w:val="00FB23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1A23621"/>
  <w15:chartTrackingRefBased/>
  <w15:docId w15:val="{116EB805-ED3C-415D-9D3A-260CE324DE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Z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markedcontent">
    <w:name w:val="markedcontent"/>
    <w:basedOn w:val="DefaultParagraphFont"/>
    <w:rsid w:val="00FB23DD"/>
  </w:style>
  <w:style w:type="paragraph" w:styleId="ListParagraph">
    <w:name w:val="List Paragraph"/>
    <w:basedOn w:val="Normal"/>
    <w:uiPriority w:val="34"/>
    <w:qFormat/>
    <w:rsid w:val="00FB23DD"/>
    <w:pPr>
      <w:ind w:left="720"/>
      <w:contextualSpacing/>
    </w:pPr>
  </w:style>
  <w:style w:type="paragraph" w:customStyle="1" w:styleId="Default">
    <w:name w:val="Default"/>
    <w:rsid w:val="00D84797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82924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859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24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3462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7539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740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4891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5775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241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4650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052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0472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0445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2569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4</TotalTime>
  <Pages>1</Pages>
  <Words>528</Words>
  <Characters>3014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kosi Gumede</dc:creator>
  <cp:keywords/>
  <dc:description/>
  <cp:lastModifiedBy>Nkosi Gumede</cp:lastModifiedBy>
  <cp:revision>7</cp:revision>
  <dcterms:created xsi:type="dcterms:W3CDTF">2023-02-13T15:05:00Z</dcterms:created>
  <dcterms:modified xsi:type="dcterms:W3CDTF">2023-02-18T20:51:00Z</dcterms:modified>
</cp:coreProperties>
</file>